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w:t>
      </w:r>
      <w:r>
        <w:t xml:space="preserve"> </w:t>
      </w:r>
      <w:r>
        <w:t xml:space="preserve">NECTEC</w:t>
      </w:r>
      <w:r>
        <w:t xml:space="preserve"> </w:t>
      </w:r>
      <w:r>
        <w:t xml:space="preserve">ACE</w:t>
      </w:r>
      <w:r>
        <w:t xml:space="preserve"> </w:t>
      </w:r>
      <w:r>
        <w:t xml:space="preserve">2019</w:t>
      </w:r>
      <w:r>
        <w:t xml:space="preserve"> </w:t>
      </w:r>
      <w:r>
        <w:t xml:space="preserve">ห้อง</w:t>
      </w:r>
      <w:r>
        <w:t xml:space="preserve"> </w:t>
      </w:r>
      <w:r>
        <w:t xml:space="preserve">2</w:t>
      </w:r>
    </w:p>
    <w:p>
      <w:pPr>
        <w:pStyle w:val="Date"/>
      </w:pPr>
      <w:r>
        <w:t xml:space="preserve">วันพุธที่</w:t>
      </w:r>
      <w:r>
        <w:t xml:space="preserve"> </w:t>
      </w:r>
      <w:r>
        <w:t xml:space="preserve">28</w:t>
      </w:r>
      <w:r>
        <w:t xml:space="preserve"> </w:t>
      </w:r>
      <w:r>
        <w:t xml:space="preserve">สิงหาคม</w:t>
      </w:r>
      <w:r>
        <w:t xml:space="preserve"> </w:t>
      </w:r>
      <w:r>
        <w:t xml:space="preserve">2562</w:t>
      </w:r>
      <w:r>
        <w:t xml:space="preserve"> </w:t>
      </w:r>
      <w:r>
        <w:t xml:space="preserve">เวลา</w:t>
      </w:r>
      <w:r>
        <w:t xml:space="preserve"> </w:t>
      </w:r>
      <w:r>
        <w:t xml:space="preserve">09.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5 4 3 2 1 Back Out ไฟมืดค่ะ VTR เข้าค่ะ</w:t>
      </w:r>
    </w:p>
    <w:p>
      <w:pPr>
        <w:pStyle w:val="BodyText"/>
      </w:pPr>
      <w:r>
        <w:t xml:space="preserve">(บรรยาย) ทีนี่คือ NECTEC เราเป็นหน่วย งานที่เราทำอยู่บนพื้นฐานของความเชื่อ ตามหาวิทยาการใหม่ ๆ แต่ก่อนจะเดินทางไปสู่อนาคตร่วมกัน ต้องเริ่มต้นด้วยการทำความเข้าใจกับคำไว้สักหน่อย</w:t>
      </w:r>
    </w:p>
    <w:p>
      <w:pPr>
        <w:pStyle w:val="BodyText"/>
      </w:pPr>
      <w:r>
        <w:t xml:space="preserve">[เสียงดนตรี]</w:t>
      </w:r>
    </w:p>
    <w:p>
      <w:pPr>
        <w:pStyle w:val="BodyText"/>
      </w:pPr>
      <w:r>
        <w:t xml:space="preserve">(บรรยาย)ไม่ใช่เป็นจุดสิ้นสุดแต่เป็นจุดเริ่มต้นของการพัฒนาในขั้นต่อไป การศึกษาในอดีต เข้ามันจะเกิดเป็นประสบการณ์ซึ่งได้กลายเป็นปัจจัยกำหนดทิศทางของสิ่งที่เป็นอยู่ในปัจจุบัน มันคือช่วงเวลาขอเป้าหมายของวันพรุ่งนี้ ซึ่งนั่นไม่ใช่เรื่องง่าย เนื่องจากมันยังมาไม่ถึง จินตภาพของคนส่วนใหญ่ อาสัยเพียงความเชื่อมั่นในการล้ำหน้าการตามหาวันพรุ่งนี้จำเป็นต้องต้องมีมากกว่าการฝากความหวังไว้กับเวลา เราจะต้องมีทั้งความตั้งใจทั้งความกล้าเราต้องความเชื่อของเราให้กลายเป็นประโยชน์ที่แท้จริงการสร้างรากฐานสำคัญทางเทคโนโลยีในภาคเกษตรกรรมอุตสาหกรรมและการบริหารจัดการเมือง เพราะความอัจฉริยะ การเชื่อมโยงข้อมูลจำนวนมหาสาลให้เป็นไปอย่างรวดเร็ว และมีประสิทธิภาพเหนือกว่าที่เคยเป็นมา 5 4 3 2 1</w:t>
      </w:r>
    </w:p>
    <w:p>
      <w:pPr>
        <w:pStyle w:val="BodyText"/>
      </w:pPr>
      <w:r>
        <w:t xml:space="preserve">[เสียงปล่อยจรวด]</w:t>
      </w:r>
    </w:p>
    <w:p>
      <w:pPr>
        <w:pStyle w:val="BodyText"/>
      </w:pPr>
      <w:r>
        <w:t xml:space="preserve">[เสียงดนตรี]</w:t>
      </w:r>
    </w:p>
    <w:p>
      <w:pPr>
        <w:pStyle w:val="BodyText"/>
      </w:pPr>
      <w:r>
        <w:t xml:space="preserve">(ผู้ให้สัมภาษณ์) เราต้องสวมวิญญาณ ครับ สร้างความมุ่งมั่นท้าทายเหมือนกับนักบินอวกาศ เราต้องมีความตั้งใจแล้วต้องทำให้เต็มที่ครับว่าผลลัพธ์ที่ได้ออกมานี่จะเป็นความชื่นชมหรือว่า</w:t>
      </w:r>
    </w:p>
    <w:p>
      <w:pPr>
        <w:pStyle w:val="BodyText"/>
      </w:pPr>
      <w:r>
        <w:t xml:space="preserve">[เสียงดนตรี]</w:t>
      </w:r>
    </w:p>
    <w:p>
      <w:pPr>
        <w:pStyle w:val="BodyText"/>
      </w:pPr>
      <w:r>
        <w:t xml:space="preserve">(บรรยาย)เทคโนโลยีจะช่วยติดตามของสภาพภูมิอากาศซึ่งมีผลต่อการเพาะปลูก</w:t>
      </w:r>
    </w:p>
    <w:p>
      <w:pPr>
        <w:pStyle w:val="BodyText"/>
      </w:pPr>
      <w:r>
        <w:t xml:space="preserve">(บรรยาย) เปลี่ยนโฉมหน้าของการทำ สภาพดินฟ้าอากาศแบบตามมีตามเกิดด้วยการติดตามธรรมชาติของพืชแต่ละชนิดต้นไม้แต่ละต้นจะมีข้อมูลจำเพาะของตน ทำให้ลูกค้าสามารถเลือกเจาะจงรายละเอียดได้ตรงตามความตความฉลาดของเทคโนโลยีจะกระจายไปทุกส่วนของของกระบวนการ ทำให้สามารถ ดิจิทัลที่มีคุณภาพ เทคโน</w:t>
      </w:r>
    </w:p>
    <w:p>
      <w:pPr>
        <w:pStyle w:val="BodyText"/>
      </w:pPr>
      <w:r>
        <w:t xml:space="preserve">(บรรยาย) เทคโนโลยีเฝ้าระวังตรวจสอบและป้องกัน ซึ่งนั่นจะทำให้การจัดการกับเมือง กับเมืองเป็นไปอย่างครบวงจร สังคมแห่งการเรียนรู้</w:t>
      </w:r>
    </w:p>
    <w:p>
      <w:pPr>
        <w:pStyle w:val="BodyText"/>
      </w:pPr>
      <w:r>
        <w:t xml:space="preserve">(ผู้ให้สัมภาษณ์) สังคมแหชีพ</w:t>
      </w:r>
    </w:p>
    <w:p>
      <w:pPr>
        <w:pStyle w:val="BodyText"/>
      </w:pPr>
      <w:r>
        <w:t xml:space="preserve">[เสียงดนตรี]</w:t>
      </w:r>
    </w:p>
    <w:p>
      <w:pPr>
        <w:pStyle w:val="BodyText"/>
      </w:pPr>
      <w:r>
        <w:t xml:space="preserve">(บรรยาย) การเรียนรู้จะไม่ถูกจำกัดเนื้อหา สถานที่ และเวผู้เรียนจะไม่ถูกจำกัดด้วยเพศวัย ของสังคมไทยที่ทุกคนสามารถเรียนรู้ได้ตลอดชีพ บนพื้นฐานวัฒนธรรมชุมชน</w:t>
      </w:r>
    </w:p>
    <w:p>
      <w:pPr>
        <w:pStyle w:val="BodyText"/>
      </w:pPr>
      <w:r>
        <w:t xml:space="preserve">(ผู้ให้สัมภาษณ์) ออกไปเปลี่ยนคุณภาพชีวิต รุ่นใหม่ เราไม่ได้ไปเปลี่ยนตัวตนเขานะครับ เราไปเพิ่มศักยภาพให้กับเด็กไทยรุ่นใหม่ ให้ไปไกลกว่ารุ่นก่อน เพราะว่าเขาเดินเท่ากับคนรุ่นเก่าก็เท่ากับเขาเดินอยู่ที่เดิม</w:t>
      </w:r>
    </w:p>
    <w:p>
      <w:pPr>
        <w:pStyle w:val="BodyText"/>
      </w:pPr>
      <w:r>
        <w:t xml:space="preserve">(บรรยาย) เป้าหมายคือ อยากให้ฉลาด ให้เติบโตพัฒนาสมวัย สมวัยก็ต้องเริ่มใส่ใจตั้งแต่สุขภาวะไปจนถึงโภชนาการ อาหารที่สมบูรณ์คือวัตถุดับของสมองที่เติบโต</w:t>
      </w:r>
    </w:p>
    <w:p>
      <w:pPr>
        <w:pStyle w:val="BodyText"/>
      </w:pPr>
      <w:r>
        <w:t xml:space="preserve">(ผู้ให้สัมภาษณ์) ฐานข้อมูลที่สำคัญของประชาชน ข้อมูลที่ทำให้เข้าใจประชากรสาสตร์ ซึ่งจะเข้าไปมีผลต่อการแก้ไขปัญหาชีวิตของประชาชนตามสภาพแวดล้อม ตามภูมิศาสตร์ท้องถิ่นพื้นถิ่น</w:t>
      </w:r>
    </w:p>
    <w:p>
      <w:pPr>
        <w:pStyle w:val="BodyText"/>
      </w:pPr>
      <w:r>
        <w:t xml:space="preserve">(ผู้ให้สัมภาษณ์) นวัตกรรมเซนเซอร์ จะถูกนำมาใช้อย่างมีประสิทธิภาพ มาตราฐานใหม่ทางวิทยาศาสตร์ ทั้งในด้านลักษณะทางเคมี เพื่อเฝ้าติดตามข้อมูลทางการแพทย์ และทางการเกษตร การสื่อสารทางปัญญาประดิษฐ์ และมนุษย์ที่จะนำไปสู่ความเป็นไปได้อื่น ๆ อีกมากมาย ระหว่างคนกับปัญญาประดิษฐ์จะก้าวไปอีกขั้น อย่างสอดประสานมากขึ้น ทำให้ปฏิสัมพันะแเป็นไปอย่างลื่นไหล เป็นการเพิ่มงานของสาขางานอีกมากมาย คือเรื่องเป็นไปได้ ในขณะที่สายตาจับจ้องอยู่กับความก้าวหน้า ทั้งองคายพจะต้องก้าว เทคโนโลยีพื้นฐาน เราจึงต้องพัฒนาเพื่อเพิ่มโอกาสในการเข้าถึงเทคโนโลยีให้พวกเขาเหล่านั่นด้วย</w:t>
      </w:r>
    </w:p>
    <w:p>
      <w:pPr>
        <w:pStyle w:val="BodyText"/>
      </w:pPr>
      <w:r>
        <w:t xml:space="preserve">(ผู้ให้สัมภาษณ์) คำถามแรกมีตั้งแต่เริ่มทำงานนะครับ ก็คือสังคมไทยจะมีโอกาสได้ใช้สิ่งเหล่านี้ได้อย่างไร ให้ไปสู่ความก้าวหน้า สร้างมันให้เป็นสาธารณูปโภค ของประเทศในอนาคตให้ได้ครับ</w:t>
      </w:r>
    </w:p>
    <w:p>
      <w:pPr>
        <w:pStyle w:val="BodyText"/>
      </w:pPr>
      <w:r>
        <w:t xml:space="preserve">(บรรยาย) NECTEC ยังไม่หยุดแสวงหาความเป็นไปได้ใหม่ ๆ อนาคตที่เรายังคงมุ่งไปด้วยความหวัง การขับเคลื่อนไปข้างหน้า จากความเชี่ยวชาญที่เรามีเพื่อสร้างรากฐานเทคโนโลยีอิเล็กทรอนิกส์อิเล็กทรอนิกส์และคอมพิวเตอร์จากอดีตสู่อนาคต</w:t>
      </w:r>
    </w:p>
    <w:p>
      <w:pPr>
        <w:pStyle w:val="BodyText"/>
      </w:pPr>
      <w:r>
        <w:t xml:space="preserve">[เสียงดนตรี]</w:t>
      </w:r>
    </w:p>
    <w:p>
      <w:pPr>
        <w:pStyle w:val="BodyText"/>
      </w:pPr>
      <w:r>
        <w:t xml:space="preserve">[เสียงดนตรี]</w:t>
      </w:r>
    </w:p>
    <w:p>
      <w:pPr>
        <w:pStyle w:val="BodyText"/>
      </w:pPr>
      <w:r>
        <w:t xml:space="preserve">(บรรยาย) NECTEC เราจะร่วมสร้างวันพรุ่งนี้ที่ดีกว่าของ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ดร.สุวิทย์ เมษินทรีย์ท่านรัฐมนตรีว่าการกระทรวงการอุดมศึกษา วิทยาศาสตร์ วิจัยและนวัตกรรม ท่านคณะกรรมการบริหาร ท่านบริหารจากทั้งภาครัฐและ หน่วยงานภาครัฐและเอกชน คณะสื่อมวลชน และแขกผู้มีเกียรติทุกท่านดิฉัน ศิริพร ปานสวัสดิ์และดร.ปรัชญา บุญขวัญ รับหน้าที่ดำเนินรายการค่ะ ซึ่งวันนี้งได้รับความสนใจจาก ดิฉันจะดำเนินรายการด้วยภาษาไทยและจะดำเนินรายการโดยการใช้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รติและท่านสื่อมวลชนทุกท่านเข้าสู่ ศูนย์เทคโนโลยีอิเล็กทรอนิกส์และคอมพิวเตอร์แห่งชาติ ประจำปี 2562 NECTEC Annual Conference &amp; Exhibitions 2019 หรือNECTEC ACE 2019 ค่ะ ซึ่งปีนี้นะคะเราจัดขึ้นภายใต้ความคิด"ฐานรากเทคโ ศูนย์เทคโนโลยีพัฒนากระทรวงการอุดมศึกษา วิทยาศาสตร์ วิจัยและนวัตกรรม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ศูนย์เทคโนโลยีอิเล็กทรอนิกส์และคอมพิวเตอร์แห่งชาติ หรือ NECTEC ได้ขึ้นกล่าวรายงานความเป็นมาและวัตถุประงค์ของการจัดงาน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คุณศิริพร) ค่ะขอกราบขอบพระคุณดร.ชัย วิวัฒน์ชัย ท่านผู้อำนวยการศูนญหรือ NECTEC ค่ะ และในลำดับต่อไปนี้นะคะ ดิฉันขอ ดร.สุวิทย์ เมษินทรีย์ รัฐมนตรีว่าการกระทรวงการอุดมศึกษา วิทยาศาสตร์ วิจัยและนวัตกรรม ได้เป็นประธานงานประชุมวิชาการและนิทรรศการของ NECTEC ประจำปี 2562</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บัดนี้ได้เวลาอันสมควรแล้ว ผมขอเปิดงานประชุมวิชาการและนิทรรศกาลประจำปีของ</w:t>
      </w:r>
    </w:p>
    <w:p>
      <w:pPr>
        <w:pStyle w:val="BodyText"/>
      </w:pPr>
      <w:r>
        <w:t xml:space="preserve">(คุณศิริพร) ค่ะ และดิฉันขอเรียนเชิญประธานให้เกียรติยืนอยู่บนเวทีสักครู่นะคะ และให้โอกาสนี้ดิฉันขอเรียนเชิญค่ะ ผู้อำนวยการ NECTEC ค่ะ คณะกรรมการบริหารนะคะ และผู้บริหารได้ให้เกียรติร่วม ที่ระลึกร่วมกันในวันนี้นะคะ ดังรายชื่อต่อไปนี้ค่ะ ค่ะ ดร.ชัย วุฒิวิวัฒน์ชัย ท่านผู้อำนวยการ NECTEC ค่ะ ดร.กัลยา อุดมวิทิต รองผู้อำนวยการNECTEC ดร.พนิดา พงษ์ไพบูลย์ NECTEC ดร.อลิสา คงทน ท่านรองผู้อำนวยการ NECTEC นะคะ คุณสุพรรณิกา บุญมา คณะกรรมการบริหารนะคะในส่วนของฝ่ายฯ สมมุติอีกท่านหนึ่งนะคะ คุณไพลิน ร่วมสุวรรณ เป็นผู้ดูแลคณะกรรมการบริหารภาพรวมของภาพรวมอีกทีหนึ่งนะคะ</w:t>
      </w:r>
    </w:p>
    <w:p>
      <w:pPr>
        <w:pStyle w:val="BodyText"/>
      </w:pPr>
      <w:r>
        <w:t xml:space="preserve">[เสียงดนตรี]</w:t>
      </w:r>
    </w:p>
    <w:p>
      <w:pPr>
        <w:pStyle w:val="BodyText"/>
      </w:pPr>
      <w:r>
        <w:t xml:space="preserve">(คุณศิริพร) เอาล่ะคะขอเสียงปรบมือในโอกาสพิธีเปิดงาน NECTEC-ACE ดิฉันต้องของกราบขอบพระคุณท่านประธานในพิธี พร้อมด้วยคณะทีมผู้บริหารจาก NECTEC ค่ะ และในลำดับถัดไปนะคะ</w:t>
      </w:r>
    </w:p>
    <w:p>
      <w:pPr>
        <w:pStyle w:val="BodyText"/>
      </w:pPr>
      <w:r>
        <w:t xml:space="preserve">[เสียงดนตรี]</w:t>
      </w:r>
    </w:p>
    <w:p>
      <w:pPr>
        <w:pStyle w:val="BodyText"/>
      </w:pPr>
      <w:r>
        <w:t xml:space="preserve">(คุณศิริพร) ค่ะ และในลำดับถัดไปค่ะ ก็ดิฉันเชื่อว่าแขกก็รอคอยความพิเศษในปีนี้ค่ะ สำหรับความพิเศษในปีนี้นะคะ และจะเป็นอะไรร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โอ๊ะ มาพอดีเลยค่ะ รับสายสักครู่นะคะ สวัสดีค่ะ</w:t>
      </w:r>
    </w:p>
    <w:p>
      <w:pPr>
        <w:pStyle w:val="BodyText"/>
      </w:pPr>
      <w:r>
        <w:t xml:space="preserve">(จิ๊บจิ๊บ) สวัสดีครับพี่เป็ดและพี่อาร์ม จิ๊บจิ๊บเองค่ะ</w:t>
      </w:r>
    </w:p>
    <w:p>
      <w:pPr>
        <w:pStyle w:val="BodyText"/>
      </w:pPr>
      <w:r>
        <w:t xml:space="preserve">(คุณศิริพร) ขออนุญาตแนะนำนะคะ ขอเสียงปรบมือ</w:t>
      </w:r>
    </w:p>
    <w:p>
      <w:pPr>
        <w:pStyle w:val="BodyText"/>
      </w:pPr>
      <w:r>
        <w:t xml:space="preserve">[เสียงปรบมือ]</w:t>
      </w:r>
    </w:p>
    <w:p>
      <w:pPr>
        <w:pStyle w:val="BodyText"/>
      </w:pPr>
      <w:r>
        <w:t xml:space="preserve">(คุณศิริพร) คนนี้คือจิ๊บจิ๊บนะคะ</w:t>
      </w:r>
    </w:p>
    <w:p>
      <w:pPr>
        <w:pStyle w:val="BodyText"/>
      </w:pPr>
      <w:r>
        <w:t xml:space="preserve">(คุณศิริพร) สวัสดีค่ะจิ๊บ ๆ</w:t>
      </w:r>
    </w:p>
    <w:p>
      <w:pPr>
        <w:pStyle w:val="BodyText"/>
      </w:pPr>
      <w:r>
        <w:t xml:space="preserve">(จิ๊บจิ๊บ) ขอบคุณค่ะพี่เป็ดพี่อาร์มวันนี้เป็นการทำงนอกห้องแล็บและเป็นพิธีกรครั้งแรกของจิ๊บจิ๊บเลยนะ</w:t>
      </w:r>
    </w:p>
    <w:p>
      <w:pPr>
        <w:pStyle w:val="BodyText"/>
      </w:pPr>
      <w:r>
        <w:t xml:space="preserve">(คุณศิริพร) เป็นอย่างไรบ้างคะ วันนี้ตื่นเต้นไหมคะ</w:t>
      </w:r>
    </w:p>
    <w:p>
      <w:pPr>
        <w:pStyle w:val="BodyText"/>
      </w:pPr>
      <w:r>
        <w:t xml:space="preserve">(จิ๊บจิ๊บ) คนเดียวมานาน วันนี้มีคนคุยด้วยแล้วตื่นเต้นจังเลยค่ะ ตื่นเต้นกว่านี้อีกได้ไหมคะจิ๊บ ๆ นี่ตื่นเต้นแล้วใช่ไหมคะ อันนี้ถ้าแทรกได้ อยากขอให้อย่านอกบทค่ะ และในช่วงนี้มีข่าวอะไรที่น่าสนใจบ้างคะ</w:t>
      </w:r>
    </w:p>
    <w:p>
      <w:pPr>
        <w:pStyle w:val="BodyText"/>
      </w:pPr>
      <w:r>
        <w:t xml:space="preserve">(จิ๊บจิ๊บ) พะยูนน้อยมาเรียมเสียชีวิตแล้วหลังจากพบขยะพลาสติกในท้องค่ะ</w:t>
      </w:r>
    </w:p>
    <w:p>
      <w:pPr>
        <w:pStyle w:val="BodyText"/>
      </w:pPr>
      <w:r>
        <w:t xml:space="preserve">(คุณศิริพร) โธ่น่าสงสารนะคะ</w:t>
      </w:r>
    </w:p>
    <w:p>
      <w:pPr>
        <w:pStyle w:val="BodyText"/>
      </w:pPr>
      <w:r>
        <w:t xml:space="preserve">(ดร.ปรัช</w:t>
      </w:r>
    </w:p>
    <w:p>
      <w:pPr>
        <w:pStyle w:val="BodyText"/>
      </w:pPr>
      <w:r>
        <w:t xml:space="preserve">(คุณศิริพร)</w:t>
      </w:r>
    </w:p>
    <w:p>
      <w:pPr>
        <w:pStyle w:val="BodyText"/>
      </w:pPr>
      <w:r>
        <w:t xml:space="preserve">(คุณศิริพร) น่าสนใจมากละ เอาล่ะคะ ก็ถึงเวลาที่ทุกท่านรอคอยแล้วนะคะ ค่ะ ดิฉันต้องขอมอบหน้าที่ให้กับน้องสาวนะคะ</w:t>
      </w:r>
    </w:p>
    <w:p>
      <w:pPr>
        <w:pStyle w:val="BodyText"/>
      </w:pPr>
      <w:r>
        <w:t xml:space="preserve">(จิ๊บจิ๊บ) ขอบคุณค่ะพี่เป็ดและเพื่อน ๆ จิ๊บ ๆ จะสามารถช่วยทุกท่านได้อย่างไรได้บ้างรับทราบโดยตรงจาก ดร.ชัย วุฒิวิวัฒน์ชัย ค่ะ</w:t>
      </w:r>
    </w:p>
    <w:p>
      <w:pPr>
        <w:pStyle w:val="BodyText"/>
      </w:pPr>
      <w:r>
        <w:t xml:space="preserve">[เสียงดนตรี]</w:t>
      </w:r>
    </w:p>
    <w:p>
      <w:pPr>
        <w:pStyle w:val="BodyText"/>
      </w:pPr>
      <w:r>
        <w:t xml:space="preserve">(ดร.ชัย) ขอบคุณครับ จิ๊บจิ๊บ และนั่นก็คือ AI Service PlatfomAI สัญชาติไทยนะครับ ก็ขออนุญาตประกาศชื่อย่างเป็นทางการนะครับ เราเรียกว่า AI สัญชาติไทยนะครับ ซึ่งเป็น Platform AI สัญชาติไทย พัฒนาโดย NECTEC สะสมองค์ความรู้ ทรัพยากรเกี่ยวกับเรื่อง AI มานานกว่า 20 ปีครับ ก็ขออนุญาตรับชมสไลด์สั้น ๆ ก่อนนะครับ ยุคของเทคโนโลยีปัญญาประดิษฐ์ เพื่อให้ทุกอย่างง่ายต่อการใช้งานต่าง ๆ กับการประมวลผลภาษาไทย เช่น ตัดคำ วิเคราะห์ไวยากรณ์ วิเคราะห์ความคิดเห็น วิเคราะห์ภาพและวิดีโอ เข้าใจ และสร้างเสียงพูดภาษาไทย ตลอดจนสร้าง Chat Bot หากคุณคือพัมนา ผู้ประกอบการ บริษัท SMEs ที่มีจินตนาการสร้างสรรค์ รวดเร็วและไม่มีค่าใช้จ่ายให้ AI for Thai เป็นผู้ช่วยของคุณด้วยบริการที่พร้อมใช่ทั้งภาคธุรกิจ เพื่อตอบโต้ ให้บริการแก่ลูกค้าแทนพนักงาน</w:t>
      </w:r>
    </w:p>
    <w:p>
      <w:pPr>
        <w:pStyle w:val="BodyText"/>
      </w:pPr>
      <w:r>
        <w:t xml:space="preserve">(จิ๊บจิ๊บ)สวัสดีค่ะ ให้บริการแล้วค่ะ Logistics วิเคราะห์ใบหน้าจากภาพพนักงานขับรถ การแพทย์ ใช้ AI มาวิเคราะห์ มาวิเคราะห์แนวโน้มความเสี่ยงของโรคต่าง ๆ และการท่องเที่ยวสามารถใช้ AI แปลภาษาและภาพถ่าย AI for Thai Platform AI สัญชาติไทย ด้วยจุดเด่นความเป็นไทย ง่ายต่อการใช้งาน</w:t>
      </w:r>
    </w:p>
    <w:p>
      <w:pPr>
        <w:pStyle w:val="BodyText"/>
      </w:pPr>
      <w:r>
        <w:t xml:space="preserve">(ดร.ชัย) และนั่นก็คือ AI for Thai ครับ ซึ่งผมมีความตั้งใจเป็นอย่างยิ่งที่จะเปิดเป็นบริการสาธารณะสำหรับพวกเราทุกคนนะครับ เอ่อ ผมอยากจะพูดถึง AI สั้น ๆ อีกสัก 2 ประเด็นนะครับ ประเด็นแรกก็จะเป็นเรื่องของการเติบโตของ AI ในประเทศไทยซึ่งจุดสำคัญอยู่ที่ว่าจากการที่เรา Survey มานี่Surway มา มีผู้เชี่ยวชาญทาง AI นี่ร่วมแล้วนี่ไม่ถึง 200 คนนะครับ ในขณะที่โจทย์ที่เกิดขึ้นในประเทศไทยอันใกล้นี้มีมากมายมหาศาล เพราะฉะนั้นประเด็นสำคัญ เราจะต้องพัฒนาบุคคลากร ผู้เชี่ยวชาญทางด้าน AI เพิ่มเติมอีกอย่างรวดเร็วนะครับ ซซึ่งผมเชื่อว่า AI for Thai หรือ AI สัญชาติไทยตัวนี้นี่ จะเป็นส่วนหนึ่งที่จะช่วยให้การพัฒนาAI ผู้เชี่ยวชาญ AI ในประเทศไทยนี่เป็นไปอย่างก้าวกระโดดนะครับ ก็ขอขอบพระคุณผู้สนับสนุนเบื้องต้นนะครับ ของเราตอนนี้ที่ทำให้เกิด AI for Thai ขึ้น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ของ AI สัญชาติไทย หรือ AI for Thai ครั้งแรกนะครับ นอกเหนือจากจิ๊บจิ๊บแล้ว วันนี้มีความพิเศษเป็นอย่างยิ่งครับ ผมอยากเรียนเชิญพบกับสื่อมวลชน ContextMenuAI คนแรกของประเทศไทยครับ พบกับคุณ สุทธิชัย หยุ่น ครับ</w:t>
      </w:r>
    </w:p>
    <w:p>
      <w:pPr>
        <w:pStyle w:val="BodyText"/>
      </w:pPr>
      <w:r>
        <w:t xml:space="preserve">[เสียงปรบมือ]</w:t>
      </w:r>
    </w:p>
    <w:p>
      <w:pPr>
        <w:pStyle w:val="BodyText"/>
      </w:pPr>
      <w:r>
        <w:t xml:space="preserve">(ดร.ชัย) สวัสดีครับคุณ สุทธิชัย หยุ่น ครับ</w:t>
      </w:r>
    </w:p>
    <w:p>
      <w:pPr>
        <w:pStyle w:val="BodyText"/>
      </w:pPr>
      <w:r>
        <w:t xml:space="preserve">(Suthichai AI)สวัสดีครับ สุทธิชัย หยุ่น สวัสดีครับ ผม สุทธิชัย หยุ่น ครับ ไม่ใช่ สุทธิชัย หยุ่น เจ้าเก่าผมเป็นสุทธิชัย หยุ่น AI ครับ</w:t>
      </w:r>
    </w:p>
    <w:p>
      <w:pPr>
        <w:pStyle w:val="BodyText"/>
      </w:pPr>
      <w:r>
        <w:t xml:space="preserve">(ดร.ชัย) ครับเชิญนั่งก่อนครับคุณ สุทธิชัย หยุ่น ครับ คุณสุทธิชัย รู้ไหมครับว่าคุณสุทธิชัย</w:t>
      </w:r>
    </w:p>
    <w:p>
      <w:pPr>
        <w:pStyle w:val="BodyText"/>
      </w:pPr>
      <w:r>
        <w:t xml:space="preserve">(Suthichai AI) เป็นความรู้สึกที่สุดยอดเลยคดร. ชัย แล้วดร. ชัยไม่สนใจบ้างหรือครับ</w:t>
      </w:r>
    </w:p>
    <w:p>
      <w:pPr>
        <w:pStyle w:val="BodyText"/>
      </w:pPr>
      <w:r>
        <w:t xml:space="preserve">(ดร.ชัย) ครับน่าสนใจเป็นอย่างยิ่งครับ ครับ อนาคตอันใกล้เราอาจกลายเป็นอวาทาร์ คุณ สุทธิชัย คงพบทราบนะครับว่ากตอนนี้ กันอยู่</w:t>
      </w:r>
    </w:p>
    <w:p>
      <w:pPr>
        <w:pStyle w:val="BodyText"/>
      </w:pPr>
      <w:r>
        <w:t xml:space="preserve">(Suthichai AI) แน่นอนครับ เพราะตัวผมเองก็เกิดมาจากงานวิจัยที่ทาง NECTEC พัฒนามาครั้งนี้ครับ</w:t>
      </w:r>
    </w:p>
    <w:p>
      <w:pPr>
        <w:pStyle w:val="BodyText"/>
      </w:pPr>
      <w:r>
        <w:t xml:space="preserve">(ดร.ชัย) ถ้าอย่างนั้นคุณ สุทธิชัย พอจะบอกได้ไหมครับว่า งานในบทบาทของคุณสุทธิชัย อย่างไรครับ</w:t>
      </w:r>
    </w:p>
    <w:p>
      <w:pPr>
        <w:pStyle w:val="BodyText"/>
      </w:pPr>
      <w:r>
        <w:t xml:space="preserve">(Suthichai AI) ยินดีเป็นอย่างยิ่งครับ ก่อนอื่นผมขอประกาศเป็นนักข่าว AI คนแรกในประเทศไทยครับ AI มาจากคำว่า Artificial Intelligence มันคือปัยครับ Suthichai AI กำลังจะปฏิวัติโลกของข่าวสารครั้งประวัติศาสตร์ครับ</w:t>
      </w:r>
    </w:p>
    <w:p>
      <w:pPr>
        <w:pStyle w:val="BodyText"/>
      </w:pPr>
      <w:r>
        <w:t xml:space="preserve">(ดร.ชัย) โอ้ น่าสนใจมากครับ แล้ว AI จะไปปฏิวัติข่าวสารอย่างไรบ้างครับ</w:t>
      </w:r>
    </w:p>
    <w:p>
      <w:pPr>
        <w:pStyle w:val="BodyText"/>
      </w:pPr>
      <w:r>
        <w:t xml:space="preserve">(Suthichai AI) ผมจะนำเสนอเรื่องราวที่เกิดขึ้น แม่นยำและน่าตื่นเต้นตลอดเวลา Suthichai AI คือตัวตนของผม เสียงจริง ลีลาท่าทางจริง ระวังนะครับ Suthichai AI อาจมีอารมณ์และจิตวิญญาณของตัวจริงได้สักวันหนึ่ง วิกฤตคือโอากสครับ ผมทำข่าวมาเกือบ 50 ปีตลอดชีวิต แต่ไม่เคยมีช่วงไหนของการเป็นสื่อสารมวลชนที่น่าตื่นตาตื่นใจเท่ากับตอนนี้ครับ</w:t>
      </w:r>
    </w:p>
    <w:p>
      <w:pPr>
        <w:pStyle w:val="BodyText"/>
      </w:pPr>
      <w:r>
        <w:t xml:space="preserve">(ดร.ชัย) ตื่น เล่าให้เราฟังได้ไหมครับ ก็เพราะมันไม่ใช่เฉพาะ Mobile Journalism เท่านั้นครับ วันนี้มันคืือ AI Journalism แม่นยำอย่างมีประสิทธิภาพ แม่นยำและถึงแก่น และไร้ข้อจำกัดประวัติศาสตร์โลก Suthichai AI ก็ว่าข่าวเหมือนกันครับ และต่อไปนี้ผมจะบ้าข่าวมากกว่าเดิมอีก เพราะเมื่อไหร่ ก็ทำหน้าที่ของนักข่าวได้ครับ</w:t>
      </w:r>
    </w:p>
    <w:p>
      <w:pPr>
        <w:pStyle w:val="BodyText"/>
      </w:pPr>
      <w:r>
        <w:t xml:space="preserve">(ดร.ชัย) ขนาดนั้นเลยหรอครับ ลองขยายความให้ผู้ร่วมงานได้เห็นภาพมากกว่านี้ได้ไหมครับ</w:t>
      </w:r>
    </w:p>
    <w:p>
      <w:pPr>
        <w:pStyle w:val="BodyText"/>
      </w:pPr>
      <w:r>
        <w:t xml:space="preserve">(Suthichai AI)แบบนี้นะดร.ชัย เพราะสุทธิชัย หยุ่น AI จะวิเคราะห์ข่าวได้ทุกสถานที่และทุกเหตุการณ์ ไม่ว่าจะอยู่ และภายใต้สถานการณ์อย่างไร ผมพร้อมที่จะเป็นนักข่าว AI ที่สำคัญผมจะหล่อแบบนี้ไปตลอด สุทธิชัย AI ไม่ต้องนอน รับใช้ผู้ต้องการเบื้องหลังของข่าวสาร ตรวจสอบข้อเท็จจริง และลบล้าง Hate Speech จากสนามข่าว ในส่วน Form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ในการรับรู้ข่าวสารที่สำคัญต่อชุมชนในประเทศ ผมจะทำให้เกิดความเท่าเทียมของการเข้าถึงข้อมูล และการวิเคราะห์เจาะลึก ความเป็นอยู่ของประชาชนทุกภาพส่วน ผมสามารถรายงานข่าวเป็นภาษาถิ่นภาคเหนือ สวัสดีครับ พ่อแม่จาวเหนือ ผมเป็นห่วงเรื่องสถานการณ์หมอกควัน นะครับ ถึงภาคอีสาน สวัสดีครับพี่น้องชาวอีสาน เฮ็ดนาปีนี้เป็นจังได๋แล ขายข้าวได่ราคาดีบ่หนอ ผมจะใช้เทคโนโลยี AI เชื่อมเข้ากับ มีประสิทธิภาพ เปลี่ยน ไทยก็ต้องปรับ Suthichai AI ขออาสาทำหน้าที่เป็นนักรบไฮเทค เพื่อสร้างเสริมพลังให้กับสังคมไทยทุกมิติและทุกสถานการณ์ครับ</w:t>
      </w:r>
    </w:p>
    <w:p>
      <w:pPr>
        <w:pStyle w:val="BodyText"/>
      </w:pPr>
      <w:r>
        <w:t xml:space="preserve">(ดร.ชัย) ทำให้ผมตื่นเต้นมากเลยนะครับที่คุณสุทธิชัยสามารถพูดภาษาถิ่นได้คลขนาดนี้นะครับ คุณสุทธิชัยคิดว่าข้อใดคือข้อได้เปรียบความเป็น AI ครับ</w:t>
      </w:r>
    </w:p>
    <w:p>
      <w:pPr>
        <w:pStyle w:val="BodyText"/>
      </w:pPr>
      <w:r>
        <w:t xml:space="preserve">(Suthichai AI) Suthichai AI ไม่ได้เป็นมนุษย์นะครับ เพราะผมอยู่ได้โดยที่ไม่ต้องหายใจครับ เพราะว่าผมจะอยู่อมตะชั่วนิรันดร์ สุทธิชัยจะเป็นนักข่าวจากโลกมนุษย์ที่จะรายงานสดจากไลฟ์จากดาวอังคารคนแรกนะครับ AI Live Live Live Live Live Live จากนาทีนี้จนถึงชั่วนิรันดร์ครับ</w:t>
      </w:r>
    </w:p>
    <w:p>
      <w:pPr>
        <w:pStyle w:val="BodyText"/>
      </w:pPr>
      <w:r>
        <w:t xml:space="preserve">(ดร.ชัย) ถึงจะเป็นอวทาร์ ด้วยความเป็นพิธีกรมืออาชีพผมรบกวนคุณสุทธิชัยช่วยพูดปิดให้เราสักหน่อยครับ</w:t>
      </w:r>
    </w:p>
    <w:p>
      <w:pPr>
        <w:pStyle w:val="BodyText"/>
      </w:pPr>
      <w:r>
        <w:t xml:space="preserve">(Suthichai AI) สุดท้ายนี้ผมต้องไปปฏิบัติภาระกิจลับเฉพาะก่ นขอลาผู้มีเกียรติที่มาร่วมงานวันนี้ สวัสดีครับทุกท่าน</w:t>
      </w:r>
    </w:p>
    <w:p>
      <w:pPr>
        <w:pStyle w:val="BodyText"/>
      </w:pPr>
      <w:r>
        <w:t xml:space="preserve">(ดร.ชัย) ครับ นั่นก็คือ Suthichai AI นะครับ ก็ขอขอบคุณ สุทธิชัย หยุ่น มากเลยนะครับ เนื้อหาสาระของ AI for Thai หรือ AI สัญชาติไทยนี่ มีให้ทุกคนได้สัมผัสได้นะครับที่บูทนิทรรศกาล หัวข้อสัมมนาที่เนื้อหาเข้มข้นไม่น้อยไปกว่ากัน ขอเชิญทุกท่านสัมผัสไปทุกเหตุการณ์ขอขอบคุณครับ</w:t>
      </w:r>
    </w:p>
    <w:p>
      <w:pPr>
        <w:pStyle w:val="BodyText"/>
      </w:pPr>
      <w:r>
        <w:t xml:space="preserve">[เสียงปรบมือ] ท่านผู้อำนวยการ NECTEC ค่ะ และต้องขอบพระคุณค่ะ สื่อมวลชน AI ท่านแรกนะคะ และ้ต้อคุณสุทธิชัย หยุ่น ที่ได้เข้ามร่วมงาน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และในอกาสนี้นะคะ ดิฉันขอเรียนเชิญ ดร.ชัย วุฒิวิวัฒน์ชัย ร่วมด้วยพันธมิตร ที่ช่วยกันขับเคลื่ได้ให้เกียรติถ่ายภาพ เพื่อเป็นประวัติศาสตร์การก้าวหน้าของ AI สัฐชาติไทยในวันนี้นะคะ ขอเรียนเชิญ ดร.ชัย วุฒิวิวัฒน์ชัย ท่านผู้อำนวยการ NECTEC หรือ สวทช. ค่ะ จากบริษัท กสท โทรคมนาคม จำกัด</w:t>
      </w:r>
    </w:p>
    <w:p>
      <w:pPr>
        <w:pStyle w:val="BodyText"/>
      </w:pPr>
      <w:r>
        <w:t xml:space="preserve">(มหาชน) หรือ CAT ธนาคารกรุงเทพ จำกัด</w:t>
      </w:r>
    </w:p>
    <w:p>
      <w:pPr>
        <w:pStyle w:val="BodyText"/>
      </w:pPr>
      <w:r>
        <w:t xml:space="preserve">(มหาชน) และ บริษัท อินเทอร์เน็ตประเทศไทย จำกัด</w:t>
      </w:r>
    </w:p>
    <w:p>
      <w:pPr>
        <w:pStyle w:val="BodyText"/>
      </w:pPr>
      <w:r>
        <w:t xml:space="preserve">(มหาชน) หรือ INET ค่ะค่ะ ขอกราบขอบพระคุณนะคะ พันธมิตรที่ช่วยกันขับเคลื่อน AI ในวันนี้ค่ะ ค่ะและพิธีเปิดงานประชุมวิชาการและนิทรรศการของ NECTEcในช่วงเช้าของวันนี้ได้เสร็จสิ้นลงแล้วค่ะ กำหนดการต่อไปนะคะ ทุกท่านสามารถเข้ารับฟังหัวข้อสัมมนาที่ ได้ลงทะเบียนไว้ นอกจากนี้ค่ะเรายังมีนิทรรศการพร้อมกับทัมนักวิจัย ที่จะมาอธิบายผลงานนะคะ ซึ่งพร้อมร่วมงานกับทุกท่านด้วยนะคะ เพื่อที่จะได้นำผลงานจาก NECTEC ค่ะ ให้เกิดขึ้น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 ดิฉัน ศิริพร ปานสวัสดิ์ และ ต้องขอลาทุกท่านไปก่อน ร่วมเป็นเกียรติในพิธีเปิดงานในเช้าวันนี้ ขอขอบคุณค่ะ</w:t>
      </w:r>
    </w:p>
    <w:p>
      <w:pPr>
        <w:pStyle w:val="BodyText"/>
      </w:pPr>
      <w:r>
        <w:t xml:space="preserve">[เสียงดนตรี]</w:t>
      </w:r>
    </w:p>
    <w:p>
      <w:pPr>
        <w:pStyle w:val="BodyText"/>
      </w:pPr>
      <w:r>
        <w:t xml:space="preserve">[เสียงดนตรี]</w:t>
      </w:r>
    </w:p>
    <w:p>
      <w:pPr>
        <w:pStyle w:val="BodyText"/>
      </w:pPr>
      <w:r>
        <w:t xml:space="preserve">[สิ้นสุดการถอดความ]ฟหกด้าฟหกด้าสฟหก้ดา่ฟ้หกดสฟห</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 NECTEC ACE 2019 ห้อง 2</dc:title>
  <dc:creator/>
  <cp:keywords/>
  <dcterms:created xsi:type="dcterms:W3CDTF">2021-03-23T08:37:25Z</dcterms:created>
  <dcterms:modified xsi:type="dcterms:W3CDTF">2021-03-23T08: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สิงหาคม 2562 เวลา 09.39 น.</vt:lpwstr>
  </property>
  <property fmtid="{D5CDD505-2E9C-101B-9397-08002B2CF9AE}" pid="3" name="subtitle">
    <vt:lpwstr/>
  </property>
</Properties>
</file>